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B26438">
        <w:t>26</w:t>
      </w:r>
      <w:r>
        <w:t xml:space="preserve">, Episode </w:t>
      </w:r>
      <w:r w:rsidR="00B26438">
        <w:t>4</w:t>
      </w:r>
      <w:r>
        <w:t xml:space="preserve">: </w:t>
      </w:r>
      <w:r w:rsidR="00B26438">
        <w:t>Jesse Saw a Silver Ghost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B26438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B26438" w:rsidP="004E6361">
            <w:r>
              <w:t>Jesse saw a silver ghost.</w:t>
            </w:r>
            <w:r w:rsidR="009870AC">
              <w:t xml:space="preserve"> Script fifty-eight. By Francis McBe</w:t>
            </w:r>
            <w:r w:rsidR="00AF475E">
              <w:t>th</w:t>
            </w:r>
            <w:r w:rsidR="009870AC">
              <w:t>.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9870AC">
              <w:t>03</w:t>
            </w:r>
          </w:p>
        </w:tc>
        <w:tc>
          <w:tcPr>
            <w:tcW w:w="1170" w:type="dxa"/>
          </w:tcPr>
          <w:p w:rsidR="00B26438" w:rsidRDefault="00B26438" w:rsidP="00B26438"/>
        </w:tc>
        <w:tc>
          <w:tcPr>
            <w:tcW w:w="6925" w:type="dxa"/>
          </w:tcPr>
          <w:p w:rsidR="00B26438" w:rsidRDefault="00B26438" w:rsidP="00B26438">
            <w:r>
              <w:t>[music]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9870AC">
              <w:t>11</w:t>
            </w:r>
          </w:p>
        </w:tc>
        <w:tc>
          <w:tcPr>
            <w:tcW w:w="1170" w:type="dxa"/>
          </w:tcPr>
          <w:p w:rsidR="00B26438" w:rsidRDefault="00B26438" w:rsidP="00B26438">
            <w:r>
              <w:t>Narrator</w:t>
            </w:r>
          </w:p>
        </w:tc>
        <w:tc>
          <w:tcPr>
            <w:tcW w:w="6925" w:type="dxa"/>
          </w:tcPr>
          <w:p w:rsidR="00B26438" w:rsidRDefault="00B26438" w:rsidP="00B26438">
            <w:r>
              <w:t>[over music] It’s time now for another day in the life of Sam and Jesse. Gum Springs, Arkansas.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9870AC">
              <w:t>25</w:t>
            </w:r>
          </w:p>
        </w:tc>
        <w:tc>
          <w:tcPr>
            <w:tcW w:w="1170" w:type="dxa"/>
          </w:tcPr>
          <w:p w:rsidR="00B26438" w:rsidRDefault="00B26438" w:rsidP="00B26438"/>
        </w:tc>
        <w:tc>
          <w:tcPr>
            <w:tcW w:w="6925" w:type="dxa"/>
          </w:tcPr>
          <w:p w:rsidR="00B26438" w:rsidRDefault="00B26438" w:rsidP="00B26438">
            <w:r>
              <w:t>[music fades out, then repeats]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C863E9">
              <w:t>34</w:t>
            </w:r>
          </w:p>
        </w:tc>
        <w:tc>
          <w:tcPr>
            <w:tcW w:w="1170" w:type="dxa"/>
          </w:tcPr>
          <w:p w:rsidR="00B26438" w:rsidRDefault="00C863E9" w:rsidP="00B26438">
            <w:r>
              <w:t>Sam</w:t>
            </w:r>
          </w:p>
        </w:tc>
        <w:tc>
          <w:tcPr>
            <w:tcW w:w="6925" w:type="dxa"/>
          </w:tcPr>
          <w:p w:rsidR="00B26438" w:rsidRDefault="00C863E9" w:rsidP="00B26438">
            <w:r>
              <w:t xml:space="preserve">Leon, did you see what Itchy Brother and Biggy Rat done this </w:t>
            </w:r>
            <w:proofErr w:type="spellStart"/>
            <w:r>
              <w:t>mornin</w:t>
            </w:r>
            <w:proofErr w:type="spellEnd"/>
            <w:r>
              <w:t>’?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C863E9">
              <w:t>38</w:t>
            </w:r>
          </w:p>
        </w:tc>
        <w:tc>
          <w:tcPr>
            <w:tcW w:w="1170" w:type="dxa"/>
          </w:tcPr>
          <w:p w:rsidR="00B26438" w:rsidRDefault="00C863E9" w:rsidP="00B26438">
            <w:r>
              <w:t>Leon</w:t>
            </w:r>
          </w:p>
        </w:tc>
        <w:tc>
          <w:tcPr>
            <w:tcW w:w="6925" w:type="dxa"/>
          </w:tcPr>
          <w:p w:rsidR="00B26438" w:rsidRDefault="00C863E9" w:rsidP="00B26438">
            <w:r>
              <w:t>Nah, I slept late. I-I stayed up and watched that vampire movie last night.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A63455">
              <w:t>43</w:t>
            </w:r>
          </w:p>
        </w:tc>
        <w:tc>
          <w:tcPr>
            <w:tcW w:w="1170" w:type="dxa"/>
          </w:tcPr>
          <w:p w:rsidR="00B26438" w:rsidRDefault="00A63455" w:rsidP="00B26438">
            <w:r>
              <w:t>Jesse</w:t>
            </w:r>
          </w:p>
        </w:tc>
        <w:tc>
          <w:tcPr>
            <w:tcW w:w="6925" w:type="dxa"/>
          </w:tcPr>
          <w:p w:rsidR="00B26438" w:rsidRDefault="00A63455" w:rsidP="00B26438">
            <w:r>
              <w:t xml:space="preserve">Oh, </w:t>
            </w:r>
            <w:r w:rsidR="00AF475E">
              <w:t>boy</w:t>
            </w:r>
            <w:r>
              <w:t>. You two sure do take the prize. Itchy Brother and vampires. You two got just about as much taste as I don’t know what.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A63455">
              <w:t>51</w:t>
            </w:r>
          </w:p>
        </w:tc>
        <w:tc>
          <w:tcPr>
            <w:tcW w:w="1170" w:type="dxa"/>
          </w:tcPr>
          <w:p w:rsidR="00B26438" w:rsidRDefault="00A63455" w:rsidP="00B26438">
            <w:r>
              <w:t>Leon</w:t>
            </w:r>
          </w:p>
        </w:tc>
        <w:tc>
          <w:tcPr>
            <w:tcW w:w="6925" w:type="dxa"/>
          </w:tcPr>
          <w:p w:rsidR="00B26438" w:rsidRDefault="00A63455" w:rsidP="00B26438">
            <w:r>
              <w:t>Uh, uh, now Mr. Jesse, the-them is educational shows. Uh, uh, you learn what to do if it happens here in Gum Springs.</w:t>
            </w:r>
          </w:p>
        </w:tc>
      </w:tr>
      <w:tr w:rsidR="00B26438" w:rsidTr="0084378D">
        <w:tc>
          <w:tcPr>
            <w:tcW w:w="1255" w:type="dxa"/>
          </w:tcPr>
          <w:p w:rsidR="00B26438" w:rsidRDefault="00B26438" w:rsidP="00B26438">
            <w:r w:rsidRPr="00B500A6">
              <w:t>00:</w:t>
            </w:r>
            <w:r w:rsidR="00A63455">
              <w:t>57</w:t>
            </w:r>
          </w:p>
        </w:tc>
        <w:tc>
          <w:tcPr>
            <w:tcW w:w="1170" w:type="dxa"/>
          </w:tcPr>
          <w:p w:rsidR="00B26438" w:rsidRDefault="00A63455" w:rsidP="00B26438">
            <w:r>
              <w:t>Jesse</w:t>
            </w:r>
          </w:p>
        </w:tc>
        <w:tc>
          <w:tcPr>
            <w:tcW w:w="6925" w:type="dxa"/>
          </w:tcPr>
          <w:p w:rsidR="00B26438" w:rsidRDefault="00A63455" w:rsidP="00B26438">
            <w:r>
              <w:t>If what happens?</w:t>
            </w:r>
          </w:p>
        </w:tc>
      </w:tr>
      <w:tr w:rsidR="0065616E" w:rsidTr="0084378D">
        <w:tc>
          <w:tcPr>
            <w:tcW w:w="1255" w:type="dxa"/>
          </w:tcPr>
          <w:p w:rsidR="0065616E" w:rsidRDefault="00A63455" w:rsidP="00556C89">
            <w:r>
              <w:t>00:59</w:t>
            </w:r>
          </w:p>
        </w:tc>
        <w:tc>
          <w:tcPr>
            <w:tcW w:w="1170" w:type="dxa"/>
          </w:tcPr>
          <w:p w:rsidR="0065616E" w:rsidRDefault="00A63455" w:rsidP="00556C89">
            <w:r>
              <w:t>Leon</w:t>
            </w:r>
          </w:p>
        </w:tc>
        <w:tc>
          <w:tcPr>
            <w:tcW w:w="6925" w:type="dxa"/>
          </w:tcPr>
          <w:p w:rsidR="0065616E" w:rsidRDefault="00A63455" w:rsidP="00556C89">
            <w:pPr>
              <w:tabs>
                <w:tab w:val="left" w:pos="3627"/>
              </w:tabs>
            </w:pPr>
            <w:r>
              <w:t>Well, you know. If-if we have a vampire, uh, you can only kill ‘</w:t>
            </w:r>
            <w:proofErr w:type="spellStart"/>
            <w:r>
              <w:t>em</w:t>
            </w:r>
            <w:proofErr w:type="spellEnd"/>
            <w:r>
              <w:t xml:space="preserve"> with a silver bullet, or, or was that a wooden stake? Y-you see if one flies through your win- [overlap]</w:t>
            </w:r>
          </w:p>
        </w:tc>
      </w:tr>
      <w:tr w:rsidR="0065616E" w:rsidTr="0084378D">
        <w:tc>
          <w:tcPr>
            <w:tcW w:w="1255" w:type="dxa"/>
          </w:tcPr>
          <w:p w:rsidR="0065616E" w:rsidRDefault="00A63455" w:rsidP="00556C89">
            <w:r>
              <w:t>01:09</w:t>
            </w:r>
          </w:p>
        </w:tc>
        <w:tc>
          <w:tcPr>
            <w:tcW w:w="1170" w:type="dxa"/>
          </w:tcPr>
          <w:p w:rsidR="0065616E" w:rsidRDefault="00A63455" w:rsidP="00556C89">
            <w:r>
              <w:t>Jesse</w:t>
            </w:r>
          </w:p>
        </w:tc>
        <w:tc>
          <w:tcPr>
            <w:tcW w:w="6925" w:type="dxa"/>
          </w:tcPr>
          <w:p w:rsidR="0065616E" w:rsidRDefault="00A63455" w:rsidP="00556C89">
            <w:r>
              <w:t>[overlap] Leon! You don’t believe all that stuff.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BD5F2B">
              <w:t>12</w:t>
            </w:r>
          </w:p>
        </w:tc>
        <w:tc>
          <w:tcPr>
            <w:tcW w:w="1170" w:type="dxa"/>
          </w:tcPr>
          <w:p w:rsidR="00A63455" w:rsidRDefault="00BD5F2B" w:rsidP="00A63455">
            <w:r>
              <w:t>Leon</w:t>
            </w:r>
          </w:p>
        </w:tc>
        <w:tc>
          <w:tcPr>
            <w:tcW w:w="6925" w:type="dxa"/>
          </w:tcPr>
          <w:p w:rsidR="00A63455" w:rsidRDefault="00BD5F2B" w:rsidP="00A63455">
            <w:r>
              <w:t xml:space="preserve">Well, I-I don’t know. I-I had </w:t>
            </w:r>
            <w:proofErr w:type="gramStart"/>
            <w:r>
              <w:t>a</w:t>
            </w:r>
            <w:proofErr w:type="gramEnd"/>
            <w:r>
              <w:t xml:space="preserve"> aunt. You remember Aunt </w:t>
            </w:r>
            <w:proofErr w:type="spellStart"/>
            <w:r>
              <w:t>Reeses</w:t>
            </w:r>
            <w:proofErr w:type="spellEnd"/>
            <w:r>
              <w:t xml:space="preserve">? Uh- she could take off warts with </w:t>
            </w:r>
            <w:r w:rsidR="00C4379C">
              <w:t>stump work. [overlap]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C4379C">
              <w:t>19</w:t>
            </w:r>
          </w:p>
        </w:tc>
        <w:tc>
          <w:tcPr>
            <w:tcW w:w="1170" w:type="dxa"/>
          </w:tcPr>
          <w:p w:rsidR="00A63455" w:rsidRDefault="00C4379C" w:rsidP="00A63455">
            <w:r>
              <w:t>Jesse</w:t>
            </w:r>
          </w:p>
        </w:tc>
        <w:tc>
          <w:tcPr>
            <w:tcW w:w="6925" w:type="dxa"/>
          </w:tcPr>
          <w:p w:rsidR="00A63455" w:rsidRDefault="00C4379C" w:rsidP="00A63455">
            <w:r>
              <w:t xml:space="preserve">[overlap] Oh, Leon. That’s just plain superstition. 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C4379C">
              <w:t>22</w:t>
            </w:r>
          </w:p>
        </w:tc>
        <w:tc>
          <w:tcPr>
            <w:tcW w:w="1170" w:type="dxa"/>
          </w:tcPr>
          <w:p w:rsidR="00A63455" w:rsidRDefault="00C4379C" w:rsidP="00A63455">
            <w:r>
              <w:t>Leon</w:t>
            </w:r>
          </w:p>
        </w:tc>
        <w:tc>
          <w:tcPr>
            <w:tcW w:w="6925" w:type="dxa"/>
          </w:tcPr>
          <w:p w:rsidR="00A63455" w:rsidRDefault="00C4379C" w:rsidP="00A63455">
            <w:r>
              <w:t>Nah, I-It’s real stump work.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460F58">
              <w:t>23</w:t>
            </w:r>
          </w:p>
        </w:tc>
        <w:tc>
          <w:tcPr>
            <w:tcW w:w="1170" w:type="dxa"/>
          </w:tcPr>
          <w:p w:rsidR="00A63455" w:rsidRDefault="00460F58" w:rsidP="00A63455">
            <w:r>
              <w:t>Sam</w:t>
            </w:r>
          </w:p>
        </w:tc>
        <w:tc>
          <w:tcPr>
            <w:tcW w:w="6925" w:type="dxa"/>
          </w:tcPr>
          <w:p w:rsidR="00A63455" w:rsidRDefault="00460F58" w:rsidP="00A63455">
            <w:r>
              <w:t>Yeah, Jesse. What about that woman</w:t>
            </w:r>
            <w:r w:rsidR="00FC6FF5">
              <w:t xml:space="preserve"> down there at Gurdon </w:t>
            </w:r>
            <w:r w:rsidR="00B76DCF">
              <w:t xml:space="preserve">that could cure the heartbreak of </w:t>
            </w:r>
            <w:r w:rsidR="00AF475E">
              <w:t>p</w:t>
            </w:r>
            <w:r w:rsidR="00B76DCF">
              <w:t>soria</w:t>
            </w:r>
            <w:r w:rsidR="002856D1">
              <w:t xml:space="preserve">sis by – by </w:t>
            </w:r>
            <w:proofErr w:type="spellStart"/>
            <w:r w:rsidR="002856D1">
              <w:t>holdin</w:t>
            </w:r>
            <w:proofErr w:type="spellEnd"/>
            <w:r w:rsidR="002856D1">
              <w:t>’ that peach limb over your head while you sat in a tub of Clorox.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2856D1">
              <w:t>33</w:t>
            </w:r>
          </w:p>
        </w:tc>
        <w:tc>
          <w:tcPr>
            <w:tcW w:w="1170" w:type="dxa"/>
          </w:tcPr>
          <w:p w:rsidR="00A63455" w:rsidRDefault="002856D1" w:rsidP="00A63455">
            <w:r>
              <w:t>Leon</w:t>
            </w:r>
          </w:p>
        </w:tc>
        <w:tc>
          <w:tcPr>
            <w:tcW w:w="6925" w:type="dxa"/>
          </w:tcPr>
          <w:p w:rsidR="00A63455" w:rsidRDefault="002856D1" w:rsidP="00A63455">
            <w:r>
              <w:t>Yeah, Mr. Jesse. What about that?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2856D1">
              <w:t>34</w:t>
            </w:r>
          </w:p>
        </w:tc>
        <w:tc>
          <w:tcPr>
            <w:tcW w:w="1170" w:type="dxa"/>
          </w:tcPr>
          <w:p w:rsidR="00A63455" w:rsidRDefault="002856D1" w:rsidP="00A63455">
            <w:r>
              <w:t>Jesse</w:t>
            </w:r>
          </w:p>
        </w:tc>
        <w:tc>
          <w:tcPr>
            <w:tcW w:w="6925" w:type="dxa"/>
          </w:tcPr>
          <w:p w:rsidR="00A63455" w:rsidRDefault="002856D1" w:rsidP="00A63455">
            <w:r>
              <w:t>Oh. Sometime</w:t>
            </w:r>
            <w:r w:rsidR="00AF475E">
              <w:t>s</w:t>
            </w:r>
            <w:r>
              <w:t xml:space="preserve"> I think there’s hope for you two</w:t>
            </w:r>
            <w:r w:rsidR="00AF475E">
              <w:t>,</w:t>
            </w:r>
            <w:r>
              <w:t xml:space="preserve"> and then you come out with this mess.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2856D1">
              <w:t>39</w:t>
            </w:r>
          </w:p>
        </w:tc>
        <w:tc>
          <w:tcPr>
            <w:tcW w:w="1170" w:type="dxa"/>
          </w:tcPr>
          <w:p w:rsidR="00A63455" w:rsidRDefault="002856D1" w:rsidP="00A63455">
            <w:r>
              <w:t>Sam</w:t>
            </w:r>
          </w:p>
        </w:tc>
        <w:tc>
          <w:tcPr>
            <w:tcW w:w="6925" w:type="dxa"/>
          </w:tcPr>
          <w:p w:rsidR="00A63455" w:rsidRDefault="002856D1" w:rsidP="00A63455">
            <w:r>
              <w:t xml:space="preserve">Now-now, Jesse. You got to have an open mind about these things. Now, didn’t you tell me yesterday that you saw a </w:t>
            </w:r>
            <w:proofErr w:type="spellStart"/>
            <w:r>
              <w:t>flyin</w:t>
            </w:r>
            <w:proofErr w:type="spellEnd"/>
            <w:r>
              <w:t>’ saucer?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lastRenderedPageBreak/>
              <w:t>01:</w:t>
            </w:r>
            <w:r w:rsidR="002856D1">
              <w:t>45</w:t>
            </w:r>
          </w:p>
        </w:tc>
        <w:tc>
          <w:tcPr>
            <w:tcW w:w="1170" w:type="dxa"/>
          </w:tcPr>
          <w:p w:rsidR="00A63455" w:rsidRDefault="002856D1" w:rsidP="00A63455">
            <w:r>
              <w:t>Jesse</w:t>
            </w:r>
          </w:p>
        </w:tc>
        <w:tc>
          <w:tcPr>
            <w:tcW w:w="6925" w:type="dxa"/>
          </w:tcPr>
          <w:p w:rsidR="00A63455" w:rsidRDefault="002856D1" w:rsidP="00A63455">
            <w:pPr>
              <w:tabs>
                <w:tab w:val="left" w:pos="5933"/>
              </w:tabs>
            </w:pPr>
            <w:r>
              <w:t xml:space="preserve">No, I said I saw a silver ghost, and that’s a model of Rolls-Royce. 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C47E67">
              <w:t>50</w:t>
            </w:r>
          </w:p>
        </w:tc>
        <w:tc>
          <w:tcPr>
            <w:tcW w:w="1170" w:type="dxa"/>
          </w:tcPr>
          <w:p w:rsidR="00A63455" w:rsidRDefault="00C47E67" w:rsidP="00A63455">
            <w:r>
              <w:t>Sam</w:t>
            </w:r>
          </w:p>
        </w:tc>
        <w:tc>
          <w:tcPr>
            <w:tcW w:w="6925" w:type="dxa"/>
          </w:tcPr>
          <w:p w:rsidR="00A63455" w:rsidRDefault="002856D1" w:rsidP="00A63455">
            <w:pPr>
              <w:tabs>
                <w:tab w:val="left" w:pos="5933"/>
              </w:tabs>
            </w:pPr>
            <w:r>
              <w:t>I didn’t know that.</w:t>
            </w:r>
          </w:p>
        </w:tc>
      </w:tr>
      <w:tr w:rsidR="00A63455" w:rsidTr="0084378D">
        <w:tc>
          <w:tcPr>
            <w:tcW w:w="1255" w:type="dxa"/>
          </w:tcPr>
          <w:p w:rsidR="00A63455" w:rsidRDefault="00A63455" w:rsidP="00A63455">
            <w:r w:rsidRPr="00A13E9C">
              <w:t>01:</w:t>
            </w:r>
            <w:r w:rsidR="00C47E67">
              <w:t>51</w:t>
            </w:r>
          </w:p>
        </w:tc>
        <w:tc>
          <w:tcPr>
            <w:tcW w:w="1170" w:type="dxa"/>
          </w:tcPr>
          <w:p w:rsidR="00A63455" w:rsidRDefault="00C47E67" w:rsidP="00A63455">
            <w:r>
              <w:t>Leon</w:t>
            </w:r>
          </w:p>
        </w:tc>
        <w:tc>
          <w:tcPr>
            <w:tcW w:w="6925" w:type="dxa"/>
          </w:tcPr>
          <w:p w:rsidR="00A63455" w:rsidRDefault="00C47E67" w:rsidP="00A63455">
            <w:r>
              <w:t>Well, did it fly in the window, Mr. Jesse?</w:t>
            </w:r>
          </w:p>
        </w:tc>
      </w:tr>
      <w:tr w:rsidR="0065616E" w:rsidTr="0084378D">
        <w:tc>
          <w:tcPr>
            <w:tcW w:w="1255" w:type="dxa"/>
          </w:tcPr>
          <w:p w:rsidR="0065616E" w:rsidRDefault="00C47E67" w:rsidP="006F7BFC">
            <w:r>
              <w:t>01:53</w:t>
            </w:r>
          </w:p>
        </w:tc>
        <w:tc>
          <w:tcPr>
            <w:tcW w:w="1170" w:type="dxa"/>
          </w:tcPr>
          <w:p w:rsidR="0065616E" w:rsidRDefault="0065616E" w:rsidP="006F7BFC"/>
        </w:tc>
        <w:tc>
          <w:tcPr>
            <w:tcW w:w="6925" w:type="dxa"/>
          </w:tcPr>
          <w:p w:rsidR="0065616E" w:rsidRDefault="00C47E67" w:rsidP="006F7BFC">
            <w:r>
              <w:t>[music]</w:t>
            </w:r>
          </w:p>
        </w:tc>
      </w:tr>
      <w:tr w:rsidR="0065616E" w:rsidTr="0084378D">
        <w:tc>
          <w:tcPr>
            <w:tcW w:w="1255" w:type="dxa"/>
          </w:tcPr>
          <w:p w:rsidR="0065616E" w:rsidRDefault="00C47E67" w:rsidP="00504808">
            <w:r>
              <w:t>02:</w:t>
            </w:r>
            <w:r w:rsidR="002F07C2">
              <w:t>03</w:t>
            </w:r>
          </w:p>
        </w:tc>
        <w:tc>
          <w:tcPr>
            <w:tcW w:w="1170" w:type="dxa"/>
          </w:tcPr>
          <w:p w:rsidR="0065616E" w:rsidRDefault="0065616E" w:rsidP="00504808"/>
        </w:tc>
        <w:tc>
          <w:tcPr>
            <w:tcW w:w="6925" w:type="dxa"/>
          </w:tcPr>
          <w:p w:rsidR="0065616E" w:rsidRDefault="00C47E67" w:rsidP="00504808">
            <w:r>
              <w:t>[music fades out, then repeats]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110862">
              <w:t>02:</w:t>
            </w:r>
            <w:r w:rsidR="0096029B">
              <w:t>14</w:t>
            </w:r>
          </w:p>
        </w:tc>
        <w:tc>
          <w:tcPr>
            <w:tcW w:w="1170" w:type="dxa"/>
          </w:tcPr>
          <w:p w:rsidR="00C47E67" w:rsidRDefault="0096029B" w:rsidP="00C47E67">
            <w:r>
              <w:t>Leon</w:t>
            </w:r>
          </w:p>
        </w:tc>
        <w:tc>
          <w:tcPr>
            <w:tcW w:w="6925" w:type="dxa"/>
          </w:tcPr>
          <w:p w:rsidR="00C47E67" w:rsidRDefault="0096029B" w:rsidP="00C47E67">
            <w:r>
              <w:t>Sam, h-how come Mr. Jesse leave in such a hurry?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110862">
              <w:t>02:</w:t>
            </w:r>
            <w:r w:rsidR="0096029B">
              <w:t>17</w:t>
            </w:r>
          </w:p>
        </w:tc>
        <w:tc>
          <w:tcPr>
            <w:tcW w:w="1170" w:type="dxa"/>
          </w:tcPr>
          <w:p w:rsidR="00C47E67" w:rsidRDefault="0096029B" w:rsidP="00C47E67">
            <w:r>
              <w:t>Sam</w:t>
            </w:r>
          </w:p>
        </w:tc>
        <w:tc>
          <w:tcPr>
            <w:tcW w:w="6925" w:type="dxa"/>
          </w:tcPr>
          <w:p w:rsidR="00C47E67" w:rsidRDefault="0096029B" w:rsidP="00C47E67">
            <w:r>
              <w:t>Oh, I don’t know. He-he’s the one who said he saw a ghost.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110862">
              <w:t>02:</w:t>
            </w:r>
            <w:r w:rsidR="00456855">
              <w:t>21</w:t>
            </w:r>
          </w:p>
        </w:tc>
        <w:tc>
          <w:tcPr>
            <w:tcW w:w="1170" w:type="dxa"/>
          </w:tcPr>
          <w:p w:rsidR="00C47E67" w:rsidRDefault="0096029B" w:rsidP="00C47E67">
            <w:r>
              <w:t>Leon</w:t>
            </w:r>
          </w:p>
        </w:tc>
        <w:tc>
          <w:tcPr>
            <w:tcW w:w="6925" w:type="dxa"/>
          </w:tcPr>
          <w:p w:rsidR="00C47E67" w:rsidRDefault="0096029B" w:rsidP="00C47E67">
            <w:r>
              <w:t xml:space="preserve">Yeah [door opens and closes], </w:t>
            </w:r>
            <w:proofErr w:type="spellStart"/>
            <w:r>
              <w:t>th</w:t>
            </w:r>
            <w:proofErr w:type="spellEnd"/>
            <w:r w:rsidR="00456855">
              <w:t>-th</w:t>
            </w:r>
            <w:r>
              <w:t>at’s right.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110862">
              <w:t>02:</w:t>
            </w:r>
            <w:r w:rsidR="00EA79C0">
              <w:t>22</w:t>
            </w:r>
          </w:p>
        </w:tc>
        <w:tc>
          <w:tcPr>
            <w:tcW w:w="1170" w:type="dxa"/>
          </w:tcPr>
          <w:p w:rsidR="00C47E67" w:rsidRDefault="0096029B" w:rsidP="00C47E67">
            <w:r>
              <w:t>Sam</w:t>
            </w:r>
          </w:p>
        </w:tc>
        <w:tc>
          <w:tcPr>
            <w:tcW w:w="6925" w:type="dxa"/>
          </w:tcPr>
          <w:p w:rsidR="00C47E67" w:rsidRDefault="00EA79C0" w:rsidP="00C47E67">
            <w:r>
              <w:t xml:space="preserve">Hey, </w:t>
            </w:r>
            <w:r w:rsidR="00AF475E">
              <w:t>h</w:t>
            </w:r>
            <w:r>
              <w:t>ey, Mr. Buddy!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110862">
              <w:t>02:</w:t>
            </w:r>
            <w:r w:rsidR="00EA79C0">
              <w:t>23</w:t>
            </w:r>
          </w:p>
        </w:tc>
        <w:tc>
          <w:tcPr>
            <w:tcW w:w="1170" w:type="dxa"/>
          </w:tcPr>
          <w:p w:rsidR="00C47E67" w:rsidRDefault="00EA79C0" w:rsidP="00C47E67">
            <w:r>
              <w:t>Mr. Buddy</w:t>
            </w:r>
          </w:p>
        </w:tc>
        <w:tc>
          <w:tcPr>
            <w:tcW w:w="6925" w:type="dxa"/>
          </w:tcPr>
          <w:p w:rsidR="00C47E67" w:rsidRDefault="00EA79C0" w:rsidP="00C47E67">
            <w:r>
              <w:t>Hey, Sam. How come Jesse didn’t speak to me when I passed?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110862">
              <w:t>02:</w:t>
            </w:r>
            <w:r w:rsidR="00EA79C0">
              <w:t>26</w:t>
            </w:r>
          </w:p>
        </w:tc>
        <w:tc>
          <w:tcPr>
            <w:tcW w:w="1170" w:type="dxa"/>
          </w:tcPr>
          <w:p w:rsidR="00C47E67" w:rsidRDefault="00EA79C0" w:rsidP="00C47E67">
            <w:r>
              <w:t>Sam</w:t>
            </w:r>
          </w:p>
        </w:tc>
        <w:tc>
          <w:tcPr>
            <w:tcW w:w="6925" w:type="dxa"/>
          </w:tcPr>
          <w:p w:rsidR="00C47E67" w:rsidRDefault="00EA79C0" w:rsidP="00C47E67">
            <w:r>
              <w:t xml:space="preserve">Oh, I don’t know. He got upset about </w:t>
            </w:r>
            <w:proofErr w:type="spellStart"/>
            <w:r>
              <w:t>somethin</w:t>
            </w:r>
            <w:proofErr w:type="spellEnd"/>
            <w:r>
              <w:t xml:space="preserve">’. We -we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>’ about the ghost he saw.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45395A">
              <w:t>02:</w:t>
            </w:r>
            <w:r w:rsidR="008E344B">
              <w:t>31</w:t>
            </w:r>
          </w:p>
        </w:tc>
        <w:tc>
          <w:tcPr>
            <w:tcW w:w="1170" w:type="dxa"/>
          </w:tcPr>
          <w:p w:rsidR="00C47E67" w:rsidRDefault="00EA79C0" w:rsidP="00C47E67">
            <w:r>
              <w:t>Mr. Buddy</w:t>
            </w:r>
          </w:p>
        </w:tc>
        <w:tc>
          <w:tcPr>
            <w:tcW w:w="6925" w:type="dxa"/>
          </w:tcPr>
          <w:p w:rsidR="00C47E67" w:rsidRDefault="00EA79C0" w:rsidP="00C47E67">
            <w:r>
              <w:t>He saw a ghost?</w:t>
            </w:r>
          </w:p>
        </w:tc>
      </w:tr>
      <w:tr w:rsidR="00C47E67" w:rsidTr="0084378D">
        <w:tc>
          <w:tcPr>
            <w:tcW w:w="1255" w:type="dxa"/>
          </w:tcPr>
          <w:p w:rsidR="00C47E67" w:rsidRDefault="00C47E67" w:rsidP="00C47E67">
            <w:r w:rsidRPr="0045395A">
              <w:t>02:</w:t>
            </w:r>
            <w:r w:rsidR="008E344B">
              <w:t>32</w:t>
            </w:r>
          </w:p>
        </w:tc>
        <w:tc>
          <w:tcPr>
            <w:tcW w:w="1170" w:type="dxa"/>
          </w:tcPr>
          <w:p w:rsidR="00C47E67" w:rsidRDefault="00EA79C0" w:rsidP="00C47E67">
            <w:r>
              <w:t>Sam</w:t>
            </w:r>
          </w:p>
        </w:tc>
        <w:tc>
          <w:tcPr>
            <w:tcW w:w="6925" w:type="dxa"/>
          </w:tcPr>
          <w:p w:rsidR="00C47E67" w:rsidRDefault="00EA79C0" w:rsidP="00C47E67">
            <w:r>
              <w:t>Said he saw a ghost.</w:t>
            </w:r>
          </w:p>
        </w:tc>
      </w:tr>
      <w:tr w:rsidR="00EA79C0" w:rsidTr="0084378D">
        <w:tc>
          <w:tcPr>
            <w:tcW w:w="1255" w:type="dxa"/>
          </w:tcPr>
          <w:p w:rsidR="00EA79C0" w:rsidRPr="0045395A" w:rsidRDefault="008E344B" w:rsidP="00C47E67">
            <w:r w:rsidRPr="0045395A">
              <w:t>02:</w:t>
            </w:r>
            <w:r>
              <w:t>33</w:t>
            </w:r>
          </w:p>
        </w:tc>
        <w:tc>
          <w:tcPr>
            <w:tcW w:w="1170" w:type="dxa"/>
          </w:tcPr>
          <w:p w:rsidR="00EA79C0" w:rsidRDefault="00EA79C0" w:rsidP="00C47E67">
            <w:r>
              <w:t>Leon</w:t>
            </w:r>
          </w:p>
        </w:tc>
        <w:tc>
          <w:tcPr>
            <w:tcW w:w="6925" w:type="dxa"/>
          </w:tcPr>
          <w:p w:rsidR="00EA79C0" w:rsidRDefault="00EA79C0" w:rsidP="00C47E67">
            <w:r>
              <w:t>Said he did. Uh,</w:t>
            </w:r>
            <w:r w:rsidR="0029484C">
              <w:t xml:space="preserve"> did you ever see anything like a vampire or </w:t>
            </w:r>
            <w:proofErr w:type="spellStart"/>
            <w:r w:rsidR="0029484C">
              <w:t>somethin</w:t>
            </w:r>
            <w:proofErr w:type="spellEnd"/>
            <w:r w:rsidR="0029484C">
              <w:t>’?</w:t>
            </w:r>
          </w:p>
        </w:tc>
      </w:tr>
      <w:tr w:rsidR="008E344B" w:rsidTr="0084378D">
        <w:tc>
          <w:tcPr>
            <w:tcW w:w="1255" w:type="dxa"/>
          </w:tcPr>
          <w:p w:rsidR="008E344B" w:rsidRDefault="008E344B" w:rsidP="008E344B">
            <w:r w:rsidRPr="003436B6">
              <w:t>02:</w:t>
            </w:r>
            <w:r w:rsidR="00DD521A">
              <w:t>36</w:t>
            </w:r>
          </w:p>
        </w:tc>
        <w:tc>
          <w:tcPr>
            <w:tcW w:w="1170" w:type="dxa"/>
          </w:tcPr>
          <w:p w:rsidR="008E344B" w:rsidRDefault="00DD521A" w:rsidP="008E344B">
            <w:r>
              <w:t>Mr. Buddy</w:t>
            </w:r>
          </w:p>
        </w:tc>
        <w:tc>
          <w:tcPr>
            <w:tcW w:w="6925" w:type="dxa"/>
          </w:tcPr>
          <w:p w:rsidR="008E344B" w:rsidRDefault="00DD521A" w:rsidP="008E344B">
            <w:r>
              <w:t xml:space="preserve">[laughs] One of my bosses up at the college that I’m not </w:t>
            </w:r>
            <w:r w:rsidR="00AF544D">
              <w:t>s</w:t>
            </w:r>
            <w:r>
              <w:t>ure about</w:t>
            </w:r>
            <w:r w:rsidR="007C678A">
              <w:t>.</w:t>
            </w:r>
          </w:p>
        </w:tc>
      </w:tr>
      <w:tr w:rsidR="008E344B" w:rsidTr="0084378D">
        <w:tc>
          <w:tcPr>
            <w:tcW w:w="1255" w:type="dxa"/>
          </w:tcPr>
          <w:p w:rsidR="008E344B" w:rsidRDefault="008E344B" w:rsidP="008E344B">
            <w:r w:rsidRPr="003436B6">
              <w:t>02:</w:t>
            </w:r>
            <w:r w:rsidR="00713724">
              <w:t>40</w:t>
            </w:r>
          </w:p>
        </w:tc>
        <w:tc>
          <w:tcPr>
            <w:tcW w:w="1170" w:type="dxa"/>
          </w:tcPr>
          <w:p w:rsidR="008E344B" w:rsidRDefault="00713724" w:rsidP="008E344B">
            <w:r>
              <w:t>Leon</w:t>
            </w:r>
          </w:p>
        </w:tc>
        <w:tc>
          <w:tcPr>
            <w:tcW w:w="6925" w:type="dxa"/>
          </w:tcPr>
          <w:p w:rsidR="008E344B" w:rsidRDefault="00713724" w:rsidP="008E344B">
            <w:r>
              <w:t>Does he wear a cape?</w:t>
            </w:r>
          </w:p>
        </w:tc>
      </w:tr>
      <w:tr w:rsidR="008E344B" w:rsidTr="0084378D">
        <w:tc>
          <w:tcPr>
            <w:tcW w:w="1255" w:type="dxa"/>
          </w:tcPr>
          <w:p w:rsidR="008E344B" w:rsidRDefault="008E344B" w:rsidP="008E344B">
            <w:r w:rsidRPr="003436B6">
              <w:t>02:</w:t>
            </w:r>
            <w:r w:rsidR="000C29EF">
              <w:t>41</w:t>
            </w:r>
          </w:p>
        </w:tc>
        <w:tc>
          <w:tcPr>
            <w:tcW w:w="1170" w:type="dxa"/>
          </w:tcPr>
          <w:p w:rsidR="008E344B" w:rsidRDefault="000C29EF" w:rsidP="008E344B">
            <w:r>
              <w:t>Mr. Buddy</w:t>
            </w:r>
          </w:p>
        </w:tc>
        <w:tc>
          <w:tcPr>
            <w:tcW w:w="6925" w:type="dxa"/>
          </w:tcPr>
          <w:p w:rsidR="008E344B" w:rsidRDefault="000C29EF" w:rsidP="008E344B">
            <w:r>
              <w:t>No, he wears hush puppies and a striped tie.</w:t>
            </w:r>
          </w:p>
        </w:tc>
      </w:tr>
      <w:tr w:rsidR="000C29EF" w:rsidTr="0084378D">
        <w:tc>
          <w:tcPr>
            <w:tcW w:w="1255" w:type="dxa"/>
          </w:tcPr>
          <w:p w:rsidR="000C29EF" w:rsidRDefault="000C29EF" w:rsidP="000C29EF">
            <w:r w:rsidRPr="00974865">
              <w:t>02:</w:t>
            </w:r>
            <w:r w:rsidR="002978B5">
              <w:t>44</w:t>
            </w:r>
          </w:p>
        </w:tc>
        <w:tc>
          <w:tcPr>
            <w:tcW w:w="1170" w:type="dxa"/>
          </w:tcPr>
          <w:p w:rsidR="000C29EF" w:rsidRDefault="002978B5" w:rsidP="000C29EF">
            <w:r>
              <w:t>Leon</w:t>
            </w:r>
          </w:p>
        </w:tc>
        <w:tc>
          <w:tcPr>
            <w:tcW w:w="6925" w:type="dxa"/>
          </w:tcPr>
          <w:p w:rsidR="000C29EF" w:rsidRDefault="000C29EF" w:rsidP="000C29EF">
            <w:r>
              <w:t>Is that a sign</w:t>
            </w:r>
            <w:r w:rsidR="002978B5">
              <w:t>?</w:t>
            </w:r>
          </w:p>
        </w:tc>
      </w:tr>
      <w:tr w:rsidR="000C29EF" w:rsidTr="0084378D">
        <w:tc>
          <w:tcPr>
            <w:tcW w:w="1255" w:type="dxa"/>
          </w:tcPr>
          <w:p w:rsidR="000C29EF" w:rsidRDefault="000C29EF" w:rsidP="000C29EF">
            <w:r w:rsidRPr="00974865">
              <w:t>02:</w:t>
            </w:r>
            <w:r w:rsidR="002978B5">
              <w:t>45</w:t>
            </w:r>
          </w:p>
        </w:tc>
        <w:tc>
          <w:tcPr>
            <w:tcW w:w="1170" w:type="dxa"/>
          </w:tcPr>
          <w:p w:rsidR="000C29EF" w:rsidRDefault="002978B5" w:rsidP="000C29EF">
            <w:r>
              <w:t>Mr. Buddy</w:t>
            </w:r>
          </w:p>
        </w:tc>
        <w:tc>
          <w:tcPr>
            <w:tcW w:w="6925" w:type="dxa"/>
          </w:tcPr>
          <w:p w:rsidR="000C29EF" w:rsidRDefault="000C29EF" w:rsidP="000C29EF">
            <w:r>
              <w:t>I</w:t>
            </w:r>
            <w:r w:rsidR="002978B5">
              <w:t>-I</w:t>
            </w:r>
            <w:r>
              <w:t xml:space="preserve">’ve never seen a ghost, but </w:t>
            </w:r>
            <w:r w:rsidR="002978B5">
              <w:t>did you hear about that Martian spaceship that landed out there in Arizona?</w:t>
            </w:r>
          </w:p>
        </w:tc>
      </w:tr>
      <w:tr w:rsidR="000C29EF" w:rsidTr="0084378D">
        <w:tc>
          <w:tcPr>
            <w:tcW w:w="1255" w:type="dxa"/>
          </w:tcPr>
          <w:p w:rsidR="000C29EF" w:rsidRPr="00974865" w:rsidRDefault="002978B5" w:rsidP="000C29EF">
            <w:r>
              <w:t>02:50</w:t>
            </w:r>
          </w:p>
        </w:tc>
        <w:tc>
          <w:tcPr>
            <w:tcW w:w="1170" w:type="dxa"/>
          </w:tcPr>
          <w:p w:rsidR="000C29EF" w:rsidRDefault="002978B5" w:rsidP="000C29EF">
            <w:r>
              <w:t>Sam</w:t>
            </w:r>
          </w:p>
        </w:tc>
        <w:tc>
          <w:tcPr>
            <w:tcW w:w="6925" w:type="dxa"/>
          </w:tcPr>
          <w:p w:rsidR="000C29EF" w:rsidRDefault="002978B5" w:rsidP="000C29EF">
            <w:r>
              <w:t>I-I didn’t know that. [inaudible overlap]</w:t>
            </w:r>
          </w:p>
        </w:tc>
      </w:tr>
      <w:tr w:rsidR="000C29EF" w:rsidTr="0084378D">
        <w:tc>
          <w:tcPr>
            <w:tcW w:w="1255" w:type="dxa"/>
          </w:tcPr>
          <w:p w:rsidR="000C29EF" w:rsidRPr="00974865" w:rsidRDefault="002978B5" w:rsidP="000C29EF">
            <w:r>
              <w:t>02:51</w:t>
            </w:r>
          </w:p>
        </w:tc>
        <w:tc>
          <w:tcPr>
            <w:tcW w:w="1170" w:type="dxa"/>
          </w:tcPr>
          <w:p w:rsidR="000C29EF" w:rsidRDefault="002978B5" w:rsidP="000C29EF">
            <w:r>
              <w:t>Mr. Buddy</w:t>
            </w:r>
          </w:p>
        </w:tc>
        <w:tc>
          <w:tcPr>
            <w:tcW w:w="6925" w:type="dxa"/>
          </w:tcPr>
          <w:p w:rsidR="000C29EF" w:rsidRDefault="002978B5" w:rsidP="000C29EF">
            <w:r>
              <w:t>[overlap] Yes. Yeah. They landed right out there in the desert in front of an old, abandoned fill-up station. They walked up to the three gas pumps and tried to talk to ‘</w:t>
            </w:r>
            <w:proofErr w:type="spellStart"/>
            <w:r>
              <w:t>em</w:t>
            </w:r>
            <w:proofErr w:type="spellEnd"/>
            <w:r>
              <w:t>.</w:t>
            </w:r>
          </w:p>
        </w:tc>
      </w:tr>
      <w:tr w:rsidR="002978B5" w:rsidTr="0084378D">
        <w:tc>
          <w:tcPr>
            <w:tcW w:w="1255" w:type="dxa"/>
          </w:tcPr>
          <w:p w:rsidR="002978B5" w:rsidRPr="00974865" w:rsidRDefault="002978B5" w:rsidP="000C29EF">
            <w:r>
              <w:t>03:00</w:t>
            </w:r>
          </w:p>
        </w:tc>
        <w:tc>
          <w:tcPr>
            <w:tcW w:w="1170" w:type="dxa"/>
          </w:tcPr>
          <w:p w:rsidR="002978B5" w:rsidRDefault="002978B5" w:rsidP="000C29EF">
            <w:r>
              <w:t>Leon</w:t>
            </w:r>
          </w:p>
        </w:tc>
        <w:tc>
          <w:tcPr>
            <w:tcW w:w="6925" w:type="dxa"/>
          </w:tcPr>
          <w:p w:rsidR="002978B5" w:rsidRDefault="002978B5" w:rsidP="000C29EF">
            <w:r>
              <w:t>Is that true?</w:t>
            </w:r>
          </w:p>
        </w:tc>
      </w:tr>
      <w:tr w:rsidR="002978B5" w:rsidTr="0084378D">
        <w:tc>
          <w:tcPr>
            <w:tcW w:w="1255" w:type="dxa"/>
          </w:tcPr>
          <w:p w:rsidR="002978B5" w:rsidRPr="00974865" w:rsidRDefault="002978B5" w:rsidP="000C29EF">
            <w:r>
              <w:lastRenderedPageBreak/>
              <w:t>03:01</w:t>
            </w:r>
          </w:p>
        </w:tc>
        <w:tc>
          <w:tcPr>
            <w:tcW w:w="1170" w:type="dxa"/>
          </w:tcPr>
          <w:p w:rsidR="002978B5" w:rsidRDefault="002978B5" w:rsidP="000C29EF">
            <w:r>
              <w:t>Mr. Buddy</w:t>
            </w:r>
          </w:p>
        </w:tc>
        <w:tc>
          <w:tcPr>
            <w:tcW w:w="6925" w:type="dxa"/>
          </w:tcPr>
          <w:p w:rsidR="002978B5" w:rsidRDefault="002978B5" w:rsidP="000C29EF">
            <w:r>
              <w:t xml:space="preserve">Well, they finally got disgusted and </w:t>
            </w:r>
            <w:r w:rsidR="00AF475E">
              <w:t>went</w:t>
            </w:r>
            <w:bookmarkStart w:id="0" w:name="_GoBack"/>
            <w:bookmarkEnd w:id="0"/>
            <w:r>
              <w:t xml:space="preserve"> home. They told their leader that Earth pe-people was sure backwards and dumb. They said they found three of ‘</w:t>
            </w:r>
            <w:proofErr w:type="spellStart"/>
            <w:r>
              <w:t>em</w:t>
            </w:r>
            <w:proofErr w:type="spellEnd"/>
            <w:r>
              <w:t xml:space="preserve"> down there and they just stood there stared at ‘</w:t>
            </w:r>
            <w:proofErr w:type="spellStart"/>
            <w:r>
              <w:t>em</w:t>
            </w:r>
            <w:proofErr w:type="spellEnd"/>
            <w:r>
              <w:t>. Said that they didn’t have any legs and only one arm which they kept suck in their ear the whole time.</w:t>
            </w:r>
          </w:p>
        </w:tc>
      </w:tr>
      <w:tr w:rsidR="002978B5" w:rsidTr="0084378D">
        <w:tc>
          <w:tcPr>
            <w:tcW w:w="1255" w:type="dxa"/>
          </w:tcPr>
          <w:p w:rsidR="002978B5" w:rsidRDefault="002978B5" w:rsidP="000C29EF">
            <w:r>
              <w:t>03:16</w:t>
            </w:r>
          </w:p>
        </w:tc>
        <w:tc>
          <w:tcPr>
            <w:tcW w:w="1170" w:type="dxa"/>
          </w:tcPr>
          <w:p w:rsidR="002978B5" w:rsidRDefault="002978B5" w:rsidP="000C29EF">
            <w:r>
              <w:t>Leon</w:t>
            </w:r>
          </w:p>
        </w:tc>
        <w:tc>
          <w:tcPr>
            <w:tcW w:w="6925" w:type="dxa"/>
          </w:tcPr>
          <w:p w:rsidR="002978B5" w:rsidRDefault="002978B5" w:rsidP="000C29EF">
            <w:r>
              <w:t>Sam, h-he joked us again, didn’t he?</w:t>
            </w:r>
          </w:p>
        </w:tc>
      </w:tr>
      <w:tr w:rsidR="002978B5" w:rsidTr="0084378D">
        <w:tc>
          <w:tcPr>
            <w:tcW w:w="1255" w:type="dxa"/>
          </w:tcPr>
          <w:p w:rsidR="002978B5" w:rsidRDefault="002978B5" w:rsidP="000C29EF">
            <w:r>
              <w:t>03:18</w:t>
            </w:r>
          </w:p>
        </w:tc>
        <w:tc>
          <w:tcPr>
            <w:tcW w:w="1170" w:type="dxa"/>
          </w:tcPr>
          <w:p w:rsidR="002978B5" w:rsidRDefault="002978B5" w:rsidP="000C29EF"/>
        </w:tc>
        <w:tc>
          <w:tcPr>
            <w:tcW w:w="6925" w:type="dxa"/>
          </w:tcPr>
          <w:p w:rsidR="002978B5" w:rsidRDefault="002978B5" w:rsidP="000C29EF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0C29EF"/>
    <w:rsid w:val="00126D46"/>
    <w:rsid w:val="0015379F"/>
    <w:rsid w:val="00192DBF"/>
    <w:rsid w:val="001B63F5"/>
    <w:rsid w:val="001C7346"/>
    <w:rsid w:val="001F06F2"/>
    <w:rsid w:val="00202C48"/>
    <w:rsid w:val="002507CC"/>
    <w:rsid w:val="002856D1"/>
    <w:rsid w:val="0029484C"/>
    <w:rsid w:val="002978B5"/>
    <w:rsid w:val="002D3399"/>
    <w:rsid w:val="002D7DF0"/>
    <w:rsid w:val="002F07C2"/>
    <w:rsid w:val="00336843"/>
    <w:rsid w:val="00372717"/>
    <w:rsid w:val="003D655F"/>
    <w:rsid w:val="003E3975"/>
    <w:rsid w:val="00406F44"/>
    <w:rsid w:val="00433DF0"/>
    <w:rsid w:val="00456855"/>
    <w:rsid w:val="00460F58"/>
    <w:rsid w:val="004E6361"/>
    <w:rsid w:val="00504808"/>
    <w:rsid w:val="00556C89"/>
    <w:rsid w:val="00595997"/>
    <w:rsid w:val="005F0A03"/>
    <w:rsid w:val="005F6350"/>
    <w:rsid w:val="0065616E"/>
    <w:rsid w:val="006F7BFC"/>
    <w:rsid w:val="00705043"/>
    <w:rsid w:val="0070550F"/>
    <w:rsid w:val="00713724"/>
    <w:rsid w:val="007323BE"/>
    <w:rsid w:val="00776D0A"/>
    <w:rsid w:val="007C678A"/>
    <w:rsid w:val="0084378D"/>
    <w:rsid w:val="0087345F"/>
    <w:rsid w:val="00881306"/>
    <w:rsid w:val="0089060E"/>
    <w:rsid w:val="00891743"/>
    <w:rsid w:val="008C124E"/>
    <w:rsid w:val="008E344B"/>
    <w:rsid w:val="008F6950"/>
    <w:rsid w:val="009151F6"/>
    <w:rsid w:val="0093215D"/>
    <w:rsid w:val="00941F24"/>
    <w:rsid w:val="0096029B"/>
    <w:rsid w:val="00976ABC"/>
    <w:rsid w:val="009870AC"/>
    <w:rsid w:val="00994A08"/>
    <w:rsid w:val="009A3C86"/>
    <w:rsid w:val="00A63455"/>
    <w:rsid w:val="00A72BE0"/>
    <w:rsid w:val="00AB1312"/>
    <w:rsid w:val="00AF475E"/>
    <w:rsid w:val="00AF544D"/>
    <w:rsid w:val="00B26438"/>
    <w:rsid w:val="00B76DCF"/>
    <w:rsid w:val="00BD5F2B"/>
    <w:rsid w:val="00BF5F79"/>
    <w:rsid w:val="00C0501F"/>
    <w:rsid w:val="00C27B27"/>
    <w:rsid w:val="00C4379C"/>
    <w:rsid w:val="00C47E67"/>
    <w:rsid w:val="00C73609"/>
    <w:rsid w:val="00C863E9"/>
    <w:rsid w:val="00C9214F"/>
    <w:rsid w:val="00CB5179"/>
    <w:rsid w:val="00D56579"/>
    <w:rsid w:val="00D64928"/>
    <w:rsid w:val="00DD521A"/>
    <w:rsid w:val="00DD552F"/>
    <w:rsid w:val="00E04418"/>
    <w:rsid w:val="00E31444"/>
    <w:rsid w:val="00E474EC"/>
    <w:rsid w:val="00E710DC"/>
    <w:rsid w:val="00EA79C0"/>
    <w:rsid w:val="00F15AB9"/>
    <w:rsid w:val="00F62C5F"/>
    <w:rsid w:val="00FC4D82"/>
    <w:rsid w:val="00FC6FF5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2F944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2-05T15:45:00Z</dcterms:created>
  <dcterms:modified xsi:type="dcterms:W3CDTF">2022-12-05T15:45:00Z</dcterms:modified>
</cp:coreProperties>
</file>